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AFEAD" w14:textId="2EE8C085" w:rsidR="005C60EA" w:rsidRDefault="00A60199" w:rsidP="007C4478">
      <w:pPr>
        <w:jc w:val="center"/>
      </w:pPr>
      <w:r>
        <w:rPr>
          <w:b/>
          <w:bCs/>
        </w:rPr>
        <w:t>PKI Lab</w:t>
      </w:r>
      <w:r w:rsidR="007C4478">
        <w:rPr>
          <w:b/>
          <w:bCs/>
        </w:rPr>
        <w:t xml:space="preserve"> – Dorough</w:t>
      </w:r>
    </w:p>
    <w:p w14:paraId="69DFD78C" w14:textId="5ADCB7B2" w:rsidR="007C4478" w:rsidRDefault="007C4478" w:rsidP="00A60199">
      <w:pPr>
        <w:tabs>
          <w:tab w:val="left" w:pos="1162"/>
        </w:tabs>
        <w:rPr>
          <w:b/>
          <w:bCs/>
        </w:rPr>
      </w:pPr>
      <w:r w:rsidRPr="00A60199">
        <w:rPr>
          <w:b/>
          <w:bCs/>
        </w:rPr>
        <w:t>Task 1:</w:t>
      </w:r>
    </w:p>
    <w:p w14:paraId="78CFE6F8" w14:textId="33F91CD4" w:rsidR="000F37D9" w:rsidRPr="000F37D9" w:rsidRDefault="000F37D9" w:rsidP="00A60199">
      <w:pPr>
        <w:tabs>
          <w:tab w:val="left" w:pos="1162"/>
        </w:tabs>
      </w:pPr>
      <w:r>
        <w:t>Created initial certificate authority private and public keys</w:t>
      </w:r>
    </w:p>
    <w:p w14:paraId="23D8CFE8" w14:textId="76D3CDEC" w:rsidR="00A60199" w:rsidRDefault="000F37D9" w:rsidP="00A60199">
      <w:pPr>
        <w:tabs>
          <w:tab w:val="left" w:pos="1162"/>
        </w:tabs>
      </w:pPr>
      <w:r>
        <w:rPr>
          <w:noProof/>
        </w:rPr>
        <w:drawing>
          <wp:inline distT="0" distB="0" distL="0" distR="0" wp14:anchorId="67ED212F" wp14:editId="4B50DA74">
            <wp:extent cx="5934710" cy="2592070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259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8FDFEE" w14:textId="65C5E7F4" w:rsidR="000F37D9" w:rsidRDefault="000F37D9" w:rsidP="00A60199">
      <w:pPr>
        <w:tabs>
          <w:tab w:val="left" w:pos="1162"/>
        </w:tabs>
      </w:pPr>
      <w:r>
        <w:rPr>
          <w:noProof/>
        </w:rPr>
        <w:lastRenderedPageBreak/>
        <w:drawing>
          <wp:inline distT="0" distB="0" distL="0" distR="0" wp14:anchorId="7FEE9D1D" wp14:editId="0A2D4D8E">
            <wp:extent cx="4455795" cy="7711440"/>
            <wp:effectExtent l="0" t="0" r="1905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5795" cy="771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C4D9F" w14:textId="77777777" w:rsidR="000F37D9" w:rsidRDefault="000F37D9" w:rsidP="00A60199">
      <w:pPr>
        <w:tabs>
          <w:tab w:val="left" w:pos="1162"/>
        </w:tabs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42EDF2F" wp14:editId="69BAC720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5264785" cy="786130"/>
            <wp:effectExtent l="0" t="0" r="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785" cy="78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A3A9306" w14:textId="77777777" w:rsidR="000F37D9" w:rsidRDefault="000F37D9" w:rsidP="00A60199">
      <w:pPr>
        <w:tabs>
          <w:tab w:val="left" w:pos="1162"/>
        </w:tabs>
      </w:pPr>
    </w:p>
    <w:p w14:paraId="0B62496A" w14:textId="77777777" w:rsidR="000F37D9" w:rsidRDefault="000F37D9" w:rsidP="000F37D9">
      <w:pPr>
        <w:tabs>
          <w:tab w:val="left" w:pos="688"/>
        </w:tabs>
      </w:pPr>
      <w:r>
        <w:tab/>
      </w:r>
    </w:p>
    <w:p w14:paraId="574DA563" w14:textId="77777777" w:rsidR="000F37D9" w:rsidRDefault="000F37D9" w:rsidP="000F37D9">
      <w:pPr>
        <w:tabs>
          <w:tab w:val="left" w:pos="688"/>
        </w:tabs>
      </w:pPr>
      <w:r>
        <w:t>You know the cert authority is also the signer when both the authority and subject have the same hash.</w:t>
      </w:r>
    </w:p>
    <w:p w14:paraId="68AD57BC" w14:textId="77777777" w:rsidR="000F37D9" w:rsidRDefault="000F37D9" w:rsidP="000F37D9">
      <w:pPr>
        <w:tabs>
          <w:tab w:val="left" w:pos="688"/>
        </w:tabs>
      </w:pPr>
      <w:r>
        <w:rPr>
          <w:noProof/>
        </w:rPr>
        <w:drawing>
          <wp:inline distT="0" distB="0" distL="0" distR="0" wp14:anchorId="41F3A7F9" wp14:editId="67D668D7">
            <wp:extent cx="2838316" cy="6348382"/>
            <wp:effectExtent l="0" t="0" r="63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209" cy="6395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4639B9" wp14:editId="1AFC7F63">
            <wp:extent cx="2837221" cy="6345936"/>
            <wp:effectExtent l="0" t="0" r="127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221" cy="6345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072EC" w14:textId="53AC2BC3" w:rsidR="000F37D9" w:rsidRDefault="000F37D9" w:rsidP="000F37D9">
      <w:pPr>
        <w:tabs>
          <w:tab w:val="left" w:pos="688"/>
        </w:tabs>
      </w:pPr>
      <w:r>
        <w:t>Here are the mod (m), public (e), private (d), p, q, and n values for the excryption</w:t>
      </w:r>
      <w:r>
        <w:br w:type="textWrapping" w:clear="all"/>
      </w:r>
    </w:p>
    <w:p w14:paraId="1B87306F" w14:textId="4BEFE5FC" w:rsidR="00E450C8" w:rsidRDefault="00E450C8" w:rsidP="007C4478">
      <w:pPr>
        <w:rPr>
          <w:b/>
          <w:bCs/>
        </w:rPr>
      </w:pPr>
      <w:r w:rsidRPr="00A60199">
        <w:rPr>
          <w:b/>
          <w:bCs/>
        </w:rPr>
        <w:lastRenderedPageBreak/>
        <w:t>Task 2:</w:t>
      </w:r>
    </w:p>
    <w:p w14:paraId="4D56D02F" w14:textId="167D7A89" w:rsidR="00BF74C0" w:rsidRDefault="00BF74C0" w:rsidP="007C4478">
      <w:pPr>
        <w:rPr>
          <w:b/>
          <w:bCs/>
        </w:rPr>
      </w:pPr>
    </w:p>
    <w:p w14:paraId="66D29CFA" w14:textId="590D7046" w:rsidR="00BF74C0" w:rsidRDefault="00BF74C0" w:rsidP="007C4478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85EA39E" wp14:editId="77BE4296">
            <wp:extent cx="4700270" cy="2498725"/>
            <wp:effectExtent l="0" t="0" r="508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0270" cy="249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FE416" w14:textId="7FA7AB77" w:rsidR="00200F70" w:rsidRPr="00200F70" w:rsidRDefault="00200F70" w:rsidP="007C4478">
      <w:r>
        <w:t>Here are the web server certificates and key.</w:t>
      </w:r>
    </w:p>
    <w:p w14:paraId="6AE46C0B" w14:textId="5811D216" w:rsidR="00200F70" w:rsidRDefault="00200F70" w:rsidP="007C4478">
      <w:r>
        <w:rPr>
          <w:noProof/>
        </w:rPr>
        <w:lastRenderedPageBreak/>
        <w:drawing>
          <wp:inline distT="0" distB="0" distL="0" distR="0" wp14:anchorId="60882A0E" wp14:editId="56A104A2">
            <wp:extent cx="4735195" cy="6488430"/>
            <wp:effectExtent l="0" t="0" r="8255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195" cy="648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58C01" w14:textId="77777777" w:rsidR="00200F70" w:rsidRDefault="00200F70" w:rsidP="007C4478"/>
    <w:p w14:paraId="43F55237" w14:textId="22BDEAC6" w:rsidR="00A60199" w:rsidRDefault="00200F70" w:rsidP="007C4478">
      <w:r>
        <w:rPr>
          <w:noProof/>
        </w:rPr>
        <w:lastRenderedPageBreak/>
        <w:drawing>
          <wp:inline distT="0" distB="0" distL="0" distR="0" wp14:anchorId="5AFF391C" wp14:editId="5AE330F9">
            <wp:extent cx="4770120" cy="7023735"/>
            <wp:effectExtent l="0" t="0" r="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7023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A01CA" w14:textId="2F71E377" w:rsidR="00A60199" w:rsidRDefault="00A60199" w:rsidP="007C4478"/>
    <w:p w14:paraId="3F301A28" w14:textId="336846C6" w:rsidR="007E4E43" w:rsidRDefault="007E4E43" w:rsidP="007C4478"/>
    <w:p w14:paraId="426FF664" w14:textId="5C4C39B6" w:rsidR="007E4E43" w:rsidRDefault="007E4E43" w:rsidP="007C4478"/>
    <w:p w14:paraId="734EDDB8" w14:textId="77777777" w:rsidR="007E4E43" w:rsidRPr="00A60199" w:rsidRDefault="007E4E43" w:rsidP="007C4478"/>
    <w:p w14:paraId="626804A6" w14:textId="70BB2445" w:rsidR="00E832E2" w:rsidRPr="00A60199" w:rsidRDefault="00A954A3" w:rsidP="007C4478">
      <w:pPr>
        <w:rPr>
          <w:b/>
          <w:bCs/>
        </w:rPr>
      </w:pPr>
      <w:r w:rsidRPr="00A60199">
        <w:rPr>
          <w:b/>
          <w:bCs/>
        </w:rPr>
        <w:lastRenderedPageBreak/>
        <w:t>Task 3:</w:t>
      </w:r>
    </w:p>
    <w:p w14:paraId="566B6220" w14:textId="4495107E" w:rsidR="00A60199" w:rsidRDefault="00BF74C0" w:rsidP="007C4478">
      <w:r>
        <w:t>Signing the web certificate with the certificate authority’s keys</w:t>
      </w:r>
    </w:p>
    <w:p w14:paraId="524D2042" w14:textId="25A68F83" w:rsidR="00A60199" w:rsidRDefault="00BF74C0" w:rsidP="007C4478">
      <w:r>
        <w:rPr>
          <w:noProof/>
        </w:rPr>
        <w:drawing>
          <wp:inline distT="0" distB="0" distL="0" distR="0" wp14:anchorId="56784EFD" wp14:editId="2C2D5E38">
            <wp:extent cx="5934710" cy="1904365"/>
            <wp:effectExtent l="0" t="0" r="889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190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DC50FC" w14:textId="77777777" w:rsidR="00BF74C0" w:rsidRPr="00A60199" w:rsidRDefault="00BF74C0" w:rsidP="007C4478"/>
    <w:p w14:paraId="3200AF0A" w14:textId="5053DDBD" w:rsidR="00E06D56" w:rsidRDefault="00E06D56" w:rsidP="007C4478">
      <w:pPr>
        <w:rPr>
          <w:b/>
          <w:bCs/>
        </w:rPr>
      </w:pPr>
      <w:r w:rsidRPr="00A60199">
        <w:rPr>
          <w:b/>
          <w:bCs/>
        </w:rPr>
        <w:t>Task 4:</w:t>
      </w:r>
    </w:p>
    <w:p w14:paraId="3C6E77F9" w14:textId="784D1D8B" w:rsidR="00BF74C0" w:rsidRPr="00BF74C0" w:rsidRDefault="00BF74C0" w:rsidP="007C4478">
      <w:r>
        <w:t>Running web side from the Apache2 docker container.</w:t>
      </w:r>
    </w:p>
    <w:p w14:paraId="7E839A3B" w14:textId="4BBDEDAD" w:rsidR="00A60199" w:rsidRDefault="00BF74C0" w:rsidP="007C4478">
      <w:r>
        <w:rPr>
          <w:noProof/>
        </w:rPr>
        <w:drawing>
          <wp:inline distT="0" distB="0" distL="0" distR="0" wp14:anchorId="010370A9" wp14:editId="2F46D74A">
            <wp:extent cx="5940425" cy="3372485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372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704773" w14:textId="77777777" w:rsidR="007E4E43" w:rsidRDefault="007E4E43">
      <w:pPr>
        <w:rPr>
          <w:b/>
          <w:bCs/>
        </w:rPr>
      </w:pPr>
      <w:r>
        <w:rPr>
          <w:b/>
          <w:bCs/>
        </w:rPr>
        <w:br w:type="page"/>
      </w:r>
    </w:p>
    <w:p w14:paraId="69DE8727" w14:textId="31F8EB86" w:rsidR="00A60199" w:rsidRDefault="00A60199" w:rsidP="007C4478">
      <w:pPr>
        <w:rPr>
          <w:b/>
          <w:bCs/>
        </w:rPr>
      </w:pPr>
      <w:r w:rsidRPr="00A60199">
        <w:rPr>
          <w:b/>
          <w:bCs/>
        </w:rPr>
        <w:lastRenderedPageBreak/>
        <w:t>Task 5:</w:t>
      </w:r>
    </w:p>
    <w:p w14:paraId="5B96599E" w14:textId="1F6F720B" w:rsidR="007E4E43" w:rsidRPr="007E4E43" w:rsidRDefault="007E4E43" w:rsidP="007C4478">
      <w:r>
        <w:t>Editing the /etc/hosts file to redirect traffic to a different website.</w:t>
      </w:r>
    </w:p>
    <w:p w14:paraId="5C529890" w14:textId="12404E9D" w:rsidR="00A60199" w:rsidRDefault="007E4E43" w:rsidP="007C4478">
      <w:r>
        <w:rPr>
          <w:noProof/>
        </w:rPr>
        <w:drawing>
          <wp:inline distT="0" distB="0" distL="0" distR="0" wp14:anchorId="07C9020E" wp14:editId="33CE73E1">
            <wp:extent cx="3098165" cy="1136015"/>
            <wp:effectExtent l="0" t="0" r="6985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165" cy="113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A48B5" w14:textId="77777777" w:rsidR="00A60199" w:rsidRPr="00A60199" w:rsidRDefault="00A60199" w:rsidP="007C4478"/>
    <w:p w14:paraId="593744E4" w14:textId="02227BAC" w:rsidR="00A60199" w:rsidRPr="00A60199" w:rsidRDefault="00A60199" w:rsidP="007C4478">
      <w:pPr>
        <w:rPr>
          <w:b/>
          <w:bCs/>
        </w:rPr>
      </w:pPr>
      <w:r w:rsidRPr="00A60199">
        <w:rPr>
          <w:b/>
          <w:bCs/>
        </w:rPr>
        <w:t>Task 6:</w:t>
      </w:r>
    </w:p>
    <w:p w14:paraId="2E0013D0" w14:textId="40D74EAB" w:rsidR="00A60199" w:rsidRPr="00DF612B" w:rsidRDefault="00DF612B" w:rsidP="007C4478">
      <w:r>
        <w:t xml:space="preserve">The “instructions” for this lab include about 5% of the commands and tools you need to properly complete this lab and absolutely no explanation of any information needed to understand what the lab is, what </w:t>
      </w:r>
      <w:r w:rsidR="00F36282">
        <w:t>its</w:t>
      </w:r>
      <w:r>
        <w:t xml:space="preserve"> purpose is, or what they want you to accomplish. To complete this lab correctly, you would need direct </w:t>
      </w:r>
      <w:r w:rsidR="00F36282">
        <w:t>instruction</w:t>
      </w:r>
      <w:r>
        <w:t xml:space="preserve"> from a person who already understands all the concepts before being expected to design a man in the middle attack</w:t>
      </w:r>
      <w:r w:rsidR="003823C9">
        <w:t xml:space="preserve"> from scratch</w:t>
      </w:r>
      <w:r>
        <w:t xml:space="preserve">. All additional research done </w:t>
      </w:r>
      <w:r w:rsidR="00F36282">
        <w:t>to</w:t>
      </w:r>
      <w:r>
        <w:t xml:space="preserve"> understand the topics of the lab return completely different commands, tools, and procedures to complete different </w:t>
      </w:r>
      <w:r w:rsidR="00F36282">
        <w:t>web certificate lab tasks.</w:t>
      </w:r>
    </w:p>
    <w:sectPr w:rsidR="00A60199" w:rsidRPr="00DF61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DC2621"/>
    <w:multiLevelType w:val="hybridMultilevel"/>
    <w:tmpl w:val="CED66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NDQ3MjOwtDAxNzNQ0lEKTi0uzszPAykwrQUAUGGYwiwAAAA="/>
  </w:docVars>
  <w:rsids>
    <w:rsidRoot w:val="00A80D3B"/>
    <w:rsid w:val="000F37D9"/>
    <w:rsid w:val="00104D87"/>
    <w:rsid w:val="00133EAB"/>
    <w:rsid w:val="00200F70"/>
    <w:rsid w:val="00276032"/>
    <w:rsid w:val="003542B4"/>
    <w:rsid w:val="00364F98"/>
    <w:rsid w:val="003823C9"/>
    <w:rsid w:val="005C60EA"/>
    <w:rsid w:val="00684A1E"/>
    <w:rsid w:val="007C4478"/>
    <w:rsid w:val="007D1898"/>
    <w:rsid w:val="007E4E43"/>
    <w:rsid w:val="00946351"/>
    <w:rsid w:val="00A60199"/>
    <w:rsid w:val="00A80D3B"/>
    <w:rsid w:val="00A954A3"/>
    <w:rsid w:val="00B112A9"/>
    <w:rsid w:val="00BF74C0"/>
    <w:rsid w:val="00D97FB1"/>
    <w:rsid w:val="00DF612B"/>
    <w:rsid w:val="00E06D56"/>
    <w:rsid w:val="00E21706"/>
    <w:rsid w:val="00E450C8"/>
    <w:rsid w:val="00E832E2"/>
    <w:rsid w:val="00F36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A8342"/>
  <w15:chartTrackingRefBased/>
  <w15:docId w15:val="{6B04F810-F1B0-47CF-99AB-E167EA2F1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44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8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ugh, James Riley</dc:creator>
  <cp:keywords/>
  <dc:description/>
  <cp:lastModifiedBy>Dorough, James Riley</cp:lastModifiedBy>
  <cp:revision>16</cp:revision>
  <dcterms:created xsi:type="dcterms:W3CDTF">2022-02-05T05:15:00Z</dcterms:created>
  <dcterms:modified xsi:type="dcterms:W3CDTF">2022-04-09T22:26:00Z</dcterms:modified>
</cp:coreProperties>
</file>